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Petroleum Engineer position at [Company Name] in Karachi, Pakistan. As a dedicated and experienced petroleum engineer with a strong background in optimizing oil and gas operations, I am eager to contribute my technical expertise and passion for energy solutions to support the growing demands of Pakistan's energy sector. Karachi, being a critical hub for industrial activity and infrastructure development in the country, presents unique opportunities to drive innovation in this field. My commitment to excellence aligns perfectly with your organization’s goals of advancing sustainable energy practices in Pakistan.</w:t>
      </w:r>
    </w:p>
    <w:p>
      <w:pPr>
        <w:pStyle w:val="BodyText"/>
      </w:pPr>
      <w:r>
        <w:t xml:space="preserve">With over [X years] of experience in petroleum engineering, I have developed a comprehensive skill set that spans reservoir engineering, drilling operations, production optimization, and project management. My work has focused on enhancing the efficiency of hydrocarbon extraction while adhering to strict environmental and safety standards. For instance, during my tenure at [Previous Company Name], I led a team to design a reservoir simulation model that increased recovery rates by 15% in a mature field, demonstrating my ability to apply advanced analytical techniques to complex challenges. These experiences have equipped me with the technical acumen and problem-solving mindset necessary to thrive in Pakistan’s dynamic oil and gas industry.</w:t>
      </w:r>
    </w:p>
    <w:p>
      <w:pPr>
        <w:pStyle w:val="BodyText"/>
      </w:pPr>
      <w:r>
        <w:t xml:space="preserve">What excites me most about the opportunity in Karachi is the chance to contribute to a region that is pivotal for Pakistan’s economic growth. As one of the country’s largest cities, Karachi serves as a gateway for energy imports, exports, and local production. The city’s proximity to offshore oil reserves and its role in processing natural gas make it an ideal location for innovative engineering solutions. I have closely followed developments in Pakistan’s energy sector, including initiatives to enhance domestic production and reduce reliance on imported fuels. My background in [specific area, e.g., "well stimulation techniques" or "geomechanical analysis"] positions me to support projects that align with these objectives while addressing the unique challenges of operating in coastal and urban environments.</w:t>
      </w:r>
    </w:p>
    <w:p>
      <w:pPr>
        <w:pStyle w:val="BodyText"/>
      </w:pPr>
      <w:r>
        <w:t xml:space="preserve">One of my core strengths is my ability to adapt technical expertise to local conditions. In previous roles, I have worked in diverse settings, from onshore fields in [Region] to offshore platforms in [Another Region], where I consistently prioritized safety, cost-effectiveness, and environmental responsibility. For example, while managing a drilling project in [Location], I implemented a real-time data monitoring system that reduced downtime by 20% and minimized risks associated with geological uncertainties. These experiences have taught me the importance of collaboration with cross-functional teams, including geologists, environmental experts, and local stakeholders to ensure projects meet both technical and regulatory requirements.</w:t>
      </w:r>
    </w:p>
    <w:p>
      <w:pPr>
        <w:pStyle w:val="BodyText"/>
      </w:pPr>
      <w:r>
        <w:t xml:space="preserve">Furthermore, I am deeply committed to advancing sustainable practices in the petroleum industry. In Pakistan Karachi, where energy demand is rising rapidly due to industrialization and population growth, it is crucial to balance resource extraction with environmental stewardship. My work has included exploring technologies such as enhanced oil recovery (EOR) and carbon capture strategies to minimize the ecological footprint of operations. I believe that by integrating cutting-edge engineering solutions with a focus on sustainability, we can create long-term value for both businesses and communities in Pakistan.</w:t>
      </w:r>
    </w:p>
    <w:p>
      <w:pPr>
        <w:pStyle w:val="BodyText"/>
      </w:pPr>
      <w:r>
        <w:t xml:space="preserve">What sets me apart as a Petroleum Engineer is my ability to combine technical proficiency with strong leadership and communication skills. I have managed teams of up to [number] engineers and technicians, ensuring projects are delivered on time and within budget. My experience in preparing detailed reports for stakeholders, presenting findings to non-technical audiences, and mentoring junior professionals has enabled me to foster a collaborative work environment. In Karachi’s fast-paced industrial landscape, these skills are essential for navigating the complexities of large-scale energy projects.</w:t>
      </w:r>
    </w:p>
    <w:p>
      <w:pPr>
        <w:pStyle w:val="BodyText"/>
      </w:pPr>
      <w:r>
        <w:t xml:space="preserve">I am particularly drawn to [Company Name] because of its reputation for innovation and commitment to excellence in the oil and gas sector. I admire how your organization has contributed to Pakistan’s energy security through initiatives like [specific project or achievement, if known]. As a Petroleum Engineer, I am confident that my expertise in [specific skill or area] can help further these efforts. I would be thrilled to bring my knowledge of reservoir management, drilling optimization, and sustainable practices to support your team’s mission.</w:t>
      </w:r>
    </w:p>
    <w:p>
      <w:pPr>
        <w:pStyle w:val="BodyText"/>
      </w:pPr>
      <w:r>
        <w:t xml:space="preserve">Thank you for considering my application. I would welcome the opportunity to discuss how my background and vision align with the goals of your organization. Please feel free to contact me at [phone number] or [email address] at your earliest convenience. I look forward to the possibility of contributing to the continued success of [Company Name] in Karachi and beyond.</w:t>
      </w:r>
    </w:p>
    <w:p>
      <w:pPr>
        <w:pStyle w:val="BodyText"/>
      </w:pPr>
      <w:r>
        <w:t xml:space="preserve">Sincerely,</w:t>
      </w:r>
      <w:r>
        <w:br/>
      </w:r>
      <w:r>
        <w:rPr>
          <w:bCs/>
          <w:b/>
        </w:rPr>
        <w:t xml:space="preserve">[Your Full Name]</w:t>
      </w:r>
      <w:r>
        <w:br/>
      </w:r>
      <w:r>
        <w:t xml:space="preserve">Petroleum Engineer</w:t>
      </w:r>
      <w:r>
        <w:br/>
      </w:r>
      <w:r>
        <w:t xml:space="preserve">[Phone Number]</w:t>
      </w:r>
      <w:r>
        <w:br/>
      </w:r>
      <w:r>
        <w:t xml:space="preserve">[Email Address]</w:t>
      </w:r>
      <w:r>
        <w:br/>
      </w:r>
      <w:r>
        <w:t xml:space="preserve">[LinkedIn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dc:title>
  <dc:creator/>
  <dc:language>en</dc:language>
  <cp:keywords/>
  <dcterms:created xsi:type="dcterms:W3CDTF">2026-07-23T07:19:28Z</dcterms:created>
  <dcterms:modified xsi:type="dcterms:W3CDTF">2026-07-23T07:19:28Z</dcterms:modified>
</cp:coreProperties>
</file>

<file path=docProps/custom.xml><?xml version="1.0" encoding="utf-8"?>
<Properties xmlns="http://schemas.openxmlformats.org/officeDocument/2006/custom-properties" xmlns:vt="http://schemas.openxmlformats.org/officeDocument/2006/docPropsVTypes"/>
</file>